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60"/>
        <w:gridCol w:w="7200"/>
      </w:tblGrid>
      <w:tr w:rsidR="00775DD5" w:rsidRPr="00775DD5" w14:paraId="681BF90D" w14:textId="77777777" w:rsidTr="00775DD5">
        <w:trPr>
          <w:tblCellSpacing w:w="0" w:type="dxa"/>
        </w:trPr>
        <w:tc>
          <w:tcPr>
            <w:tcW w:w="2145" w:type="dxa"/>
            <w:vAlign w:val="center"/>
            <w:hideMark/>
          </w:tcPr>
          <w:p w14:paraId="0029B6D9" w14:textId="77777777" w:rsidR="00775DD5" w:rsidRPr="00775DD5" w:rsidRDefault="00775DD5" w:rsidP="00775DD5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775DD5">
              <w:rPr>
                <w:rFonts w:ascii="Arial" w:eastAsia="Times New Roman" w:hAnsi="Arial" w:cs="Arial"/>
                <w:noProof/>
                <w:kern w:val="0"/>
                <w:sz w:val="20"/>
                <w:szCs w:val="20"/>
                <w14:ligatures w14:val="none"/>
              </w:rPr>
              <w:drawing>
                <wp:inline distT="0" distB="0" distL="0" distR="0" wp14:anchorId="0813C1F1" wp14:editId="7903FB23">
                  <wp:extent cx="1365885" cy="567055"/>
                  <wp:effectExtent l="0" t="0" r="5715" b="4445"/>
                  <wp:docPr id="4" name="Picture 1" descr="SCIENCEDOMAIN international Mai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SCIENCEDOMAIN international Mai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5885" cy="5670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  <w:hideMark/>
          </w:tcPr>
          <w:p w14:paraId="5B585E06" w14:textId="77777777" w:rsidR="00775DD5" w:rsidRPr="00775DD5" w:rsidRDefault="00775DD5" w:rsidP="00775DD5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775DD5"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14:ligatures w14:val="none"/>
              </w:rPr>
              <w:t>F Managing Editor 21 FE &lt;editor.21@sciencedomain.org&gt;</w:t>
            </w:r>
          </w:p>
        </w:tc>
      </w:tr>
    </w:tbl>
    <w:p w14:paraId="142E4D07" w14:textId="77777777" w:rsidR="00775DD5" w:rsidRPr="00775DD5" w:rsidRDefault="00775DD5" w:rsidP="00775DD5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75DD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pict w14:anchorId="24760761">
          <v:rect id="_x0000_i1042" style="width:0;height:1.5pt" o:hralign="center" o:hrstd="t" o:hr="t" fillcolor="#a0a0a0" stroked="f"/>
        </w:pict>
      </w:r>
    </w:p>
    <w:tbl>
      <w:tblPr>
        <w:tblW w:w="5000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60"/>
      </w:tblGrid>
      <w:tr w:rsidR="00775DD5" w:rsidRPr="00775DD5" w14:paraId="7712A034" w14:textId="77777777" w:rsidTr="00775DD5">
        <w:trPr>
          <w:tblCellSpacing w:w="0" w:type="dxa"/>
        </w:trPr>
        <w:tc>
          <w:tcPr>
            <w:tcW w:w="0" w:type="auto"/>
            <w:vAlign w:val="center"/>
            <w:hideMark/>
          </w:tcPr>
          <w:p w14:paraId="4F4DCF32" w14:textId="77777777" w:rsidR="00775DD5" w:rsidRPr="00775DD5" w:rsidRDefault="00775DD5" w:rsidP="00775DD5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775DD5">
              <w:rPr>
                <w:rFonts w:ascii="Arial" w:eastAsia="Times New Roman" w:hAnsi="Arial" w:cs="Arial"/>
                <w:b/>
                <w:bCs/>
                <w:kern w:val="0"/>
                <w:sz w:val="27"/>
                <w:szCs w:val="27"/>
                <w14:ligatures w14:val="none"/>
              </w:rPr>
              <w:t>Re: Request for editorial decision for manuscript number: 2025/IJPSS/130287</w:t>
            </w:r>
            <w:r w:rsidRPr="00775DD5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br/>
              <w:t>1 message</w:t>
            </w:r>
          </w:p>
        </w:tc>
      </w:tr>
    </w:tbl>
    <w:p w14:paraId="2098F270" w14:textId="77777777" w:rsidR="00775DD5" w:rsidRPr="00775DD5" w:rsidRDefault="00775DD5" w:rsidP="00775DD5">
      <w:pPr>
        <w:spacing w:after="0" w:line="240" w:lineRule="auto"/>
        <w:rPr>
          <w:rFonts w:ascii="Arial" w:eastAsia="Times New Roman" w:hAnsi="Arial" w:cs="Arial"/>
          <w:kern w:val="0"/>
          <w:sz w:val="24"/>
          <w:szCs w:val="24"/>
          <w14:ligatures w14:val="none"/>
        </w:rPr>
      </w:pPr>
      <w:r w:rsidRPr="00775DD5">
        <w:rPr>
          <w:rFonts w:ascii="Arial" w:eastAsia="Times New Roman" w:hAnsi="Arial" w:cs="Arial"/>
          <w:kern w:val="0"/>
          <w:sz w:val="24"/>
          <w:szCs w:val="24"/>
          <w14:ligatures w14:val="none"/>
        </w:rPr>
        <w:pict w14:anchorId="5F05E4DC">
          <v:rect id="_x0000_i1043" style="width:0;height:1.5pt" o:hralign="center" o:hrstd="t" o:hr="t" fillcolor="#a0a0a0" stroked="f"/>
        </w:pict>
      </w:r>
    </w:p>
    <w:tbl>
      <w:tblPr>
        <w:tblW w:w="5000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442"/>
        <w:gridCol w:w="3918"/>
      </w:tblGrid>
      <w:tr w:rsidR="00775DD5" w:rsidRPr="00775DD5" w14:paraId="0719B0D6" w14:textId="77777777" w:rsidTr="00775DD5">
        <w:trPr>
          <w:tblCellSpacing w:w="0" w:type="dxa"/>
        </w:trPr>
        <w:tc>
          <w:tcPr>
            <w:tcW w:w="0" w:type="auto"/>
            <w:vAlign w:val="center"/>
            <w:hideMark/>
          </w:tcPr>
          <w:p w14:paraId="26997CCB" w14:textId="77777777" w:rsidR="00775DD5" w:rsidRPr="00775DD5" w:rsidRDefault="00775DD5" w:rsidP="00775DD5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775DD5"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14:ligatures w14:val="none"/>
              </w:rPr>
              <w:t>Langa Tembo </w:t>
            </w:r>
            <w:r w:rsidRPr="00775DD5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&lt;langatembo@yahoo.com&gt;</w:t>
            </w:r>
          </w:p>
        </w:tc>
        <w:tc>
          <w:tcPr>
            <w:tcW w:w="0" w:type="auto"/>
            <w:vAlign w:val="center"/>
            <w:hideMark/>
          </w:tcPr>
          <w:p w14:paraId="695543DF" w14:textId="77777777" w:rsidR="00775DD5" w:rsidRPr="00775DD5" w:rsidRDefault="00775DD5" w:rsidP="00775DD5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775DD5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Tue, Jan 28, 2025 at 10:59 PM</w:t>
            </w:r>
          </w:p>
        </w:tc>
      </w:tr>
      <w:tr w:rsidR="00775DD5" w:rsidRPr="00775DD5" w14:paraId="77A9AE6C" w14:textId="77777777" w:rsidTr="00775DD5">
        <w:trPr>
          <w:tblCellSpacing w:w="0" w:type="dxa"/>
        </w:trPr>
        <w:tc>
          <w:tcPr>
            <w:tcW w:w="0" w:type="auto"/>
            <w:gridSpan w:val="2"/>
            <w:tcMar>
              <w:top w:w="0" w:type="dxa"/>
              <w:left w:w="0" w:type="dxa"/>
              <w:bottom w:w="60" w:type="dxa"/>
              <w:right w:w="0" w:type="dxa"/>
            </w:tcMar>
            <w:vAlign w:val="center"/>
            <w:hideMark/>
          </w:tcPr>
          <w:p w14:paraId="7FA1A7A7" w14:textId="77777777" w:rsidR="00775DD5" w:rsidRPr="00775DD5" w:rsidRDefault="00775DD5" w:rsidP="00775DD5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775DD5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To: Langa Tembo &lt;langa.tembo@unza.zm&gt;, F Managing Editor 21 FE &lt;editor.21@sciencedomain.org&gt;</w:t>
            </w:r>
          </w:p>
        </w:tc>
      </w:tr>
      <w:tr w:rsidR="00775DD5" w:rsidRPr="00775DD5" w14:paraId="6979FE0A" w14:textId="77777777" w:rsidTr="00775DD5">
        <w:trPr>
          <w:tblCellSpacing w:w="0" w:type="dxa"/>
        </w:trPr>
        <w:tc>
          <w:tcPr>
            <w:tcW w:w="0" w:type="auto"/>
            <w:gridSpan w:val="2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top w:w="180" w:type="dxa"/>
                <w:left w:w="180" w:type="dxa"/>
                <w:bottom w:w="180" w:type="dxa"/>
                <w:right w:w="180" w:type="dxa"/>
              </w:tblCellMar>
              <w:tblLook w:val="04A0" w:firstRow="1" w:lastRow="0" w:firstColumn="1" w:lastColumn="0" w:noHBand="0" w:noVBand="1"/>
            </w:tblPr>
            <w:tblGrid>
              <w:gridCol w:w="9360"/>
            </w:tblGrid>
            <w:tr w:rsidR="00775DD5" w:rsidRPr="00775DD5" w14:paraId="08F20BE6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521FB0F0" w14:textId="77777777" w:rsidR="00775DD5" w:rsidRPr="00775DD5" w:rsidRDefault="00775DD5" w:rsidP="00775DD5">
                  <w:pPr>
                    <w:spacing w:after="0" w:line="240" w:lineRule="auto"/>
                    <w:rPr>
                      <w:rFonts w:ascii="Arial" w:eastAsia="Times New Roman" w:hAnsi="Arial" w:cs="Arial"/>
                      <w:kern w:val="0"/>
                      <w:sz w:val="20"/>
                      <w:szCs w:val="20"/>
                      <w14:ligatures w14:val="none"/>
                    </w:rPr>
                  </w:pPr>
                </w:p>
                <w:p w14:paraId="24D3CD64" w14:textId="77777777" w:rsidR="00775DD5" w:rsidRPr="00775DD5" w:rsidRDefault="00775DD5" w:rsidP="00775DD5">
                  <w:pPr>
                    <w:spacing w:after="0" w:line="240" w:lineRule="auto"/>
                    <w:rPr>
                      <w:rFonts w:ascii="Arial" w:eastAsia="Times New Roman" w:hAnsi="Arial" w:cs="Arial"/>
                      <w:kern w:val="0"/>
                      <w:sz w:val="20"/>
                      <w:szCs w:val="20"/>
                      <w14:ligatures w14:val="none"/>
                    </w:rPr>
                  </w:pPr>
                  <w:r w:rsidRPr="00775DD5">
                    <w:rPr>
                      <w:rFonts w:ascii="Arial" w:eastAsia="Times New Roman" w:hAnsi="Arial" w:cs="Arial"/>
                      <w:kern w:val="0"/>
                      <w:sz w:val="20"/>
                      <w:szCs w:val="20"/>
                      <w:highlight w:val="yellow"/>
                      <w14:ligatures w14:val="none"/>
                    </w:rPr>
                    <w:t>The paper should be published</w:t>
                  </w:r>
                  <w:r w:rsidRPr="00775DD5">
                    <w:rPr>
                      <w:rFonts w:ascii="Arial" w:eastAsia="Times New Roman" w:hAnsi="Arial" w:cs="Arial"/>
                      <w:kern w:val="0"/>
                      <w:sz w:val="20"/>
                      <w:szCs w:val="20"/>
                      <w14:ligatures w14:val="none"/>
                    </w:rPr>
                    <w:t xml:space="preserve"> after the following minor corrections:</w:t>
                  </w:r>
                </w:p>
                <w:p w14:paraId="6C7B45E0" w14:textId="77777777" w:rsidR="00775DD5" w:rsidRPr="00775DD5" w:rsidRDefault="00775DD5" w:rsidP="00775DD5">
                  <w:pPr>
                    <w:spacing w:after="0" w:line="240" w:lineRule="auto"/>
                    <w:rPr>
                      <w:rFonts w:ascii="Arial" w:eastAsia="Times New Roman" w:hAnsi="Arial" w:cs="Arial"/>
                      <w:kern w:val="0"/>
                      <w:sz w:val="20"/>
                      <w:szCs w:val="20"/>
                      <w14:ligatures w14:val="none"/>
                    </w:rPr>
                  </w:pPr>
                </w:p>
                <w:p w14:paraId="50348654" w14:textId="77777777" w:rsidR="00775DD5" w:rsidRPr="00775DD5" w:rsidRDefault="00775DD5" w:rsidP="00775DD5">
                  <w:pPr>
                    <w:spacing w:after="0" w:line="240" w:lineRule="auto"/>
                    <w:rPr>
                      <w:rFonts w:ascii="Arial" w:eastAsia="Times New Roman" w:hAnsi="Arial" w:cs="Arial"/>
                      <w:kern w:val="0"/>
                      <w:sz w:val="20"/>
                      <w:szCs w:val="20"/>
                      <w14:ligatures w14:val="none"/>
                    </w:rPr>
                  </w:pPr>
                  <w:r w:rsidRPr="00775DD5">
                    <w:rPr>
                      <w:rFonts w:ascii="Arial" w:eastAsia="Times New Roman" w:hAnsi="Arial" w:cs="Arial"/>
                      <w:kern w:val="0"/>
                      <w:sz w:val="20"/>
                      <w:szCs w:val="20"/>
                      <w14:ligatures w14:val="none"/>
                    </w:rPr>
                    <w:t>1. The objective </w:t>
                  </w:r>
                  <w:r w:rsidRPr="00775DD5">
                    <w:rPr>
                      <w:rFonts w:ascii="Helvetica" w:eastAsia="Times New Roman" w:hAnsi="Helvetica" w:cs="Helvetica"/>
                      <w:color w:val="000000"/>
                      <w:kern w:val="0"/>
                      <w:sz w:val="20"/>
                      <w:szCs w:val="20"/>
                      <w14:ligatures w14:val="none"/>
                    </w:rPr>
                    <w:t xml:space="preserve">(in the last paragraph of the </w:t>
                  </w:r>
                  <w:proofErr w:type="spellStart"/>
                  <w:r w:rsidRPr="00775DD5">
                    <w:rPr>
                      <w:rFonts w:ascii="Helvetica" w:eastAsia="Times New Roman" w:hAnsi="Helvetica" w:cs="Helvetica"/>
                      <w:color w:val="000000"/>
                      <w:kern w:val="0"/>
                      <w:sz w:val="20"/>
                      <w:szCs w:val="20"/>
                      <w14:ligatures w14:val="none"/>
                    </w:rPr>
                    <w:t>the</w:t>
                  </w:r>
                  <w:proofErr w:type="spellEnd"/>
                  <w:r w:rsidRPr="00775DD5">
                    <w:rPr>
                      <w:rFonts w:ascii="Helvetica" w:eastAsia="Times New Roman" w:hAnsi="Helvetica" w:cs="Helvetica"/>
                      <w:color w:val="000000"/>
                      <w:kern w:val="0"/>
                      <w:sz w:val="20"/>
                      <w:szCs w:val="20"/>
                      <w14:ligatures w14:val="none"/>
                    </w:rPr>
                    <w:t xml:space="preserve"> introduction) </w:t>
                  </w:r>
                  <w:r w:rsidRPr="00775DD5">
                    <w:rPr>
                      <w:rFonts w:ascii="Arial" w:eastAsia="Times New Roman" w:hAnsi="Arial" w:cs="Arial"/>
                      <w:kern w:val="0"/>
                      <w:sz w:val="20"/>
                      <w:szCs w:val="20"/>
                      <w14:ligatures w14:val="none"/>
                    </w:rPr>
                    <w:t>should be stated in past tense.</w:t>
                  </w:r>
                </w:p>
                <w:p w14:paraId="0A122A59" w14:textId="77777777" w:rsidR="00775DD5" w:rsidRPr="00775DD5" w:rsidRDefault="00775DD5" w:rsidP="00775DD5">
                  <w:pPr>
                    <w:spacing w:after="0" w:line="240" w:lineRule="auto"/>
                    <w:rPr>
                      <w:rFonts w:ascii="Arial" w:eastAsia="Times New Roman" w:hAnsi="Arial" w:cs="Arial"/>
                      <w:kern w:val="0"/>
                      <w:sz w:val="20"/>
                      <w:szCs w:val="20"/>
                      <w14:ligatures w14:val="none"/>
                    </w:rPr>
                  </w:pPr>
                  <w:r w:rsidRPr="00775DD5">
                    <w:rPr>
                      <w:rFonts w:ascii="Arial" w:eastAsia="Times New Roman" w:hAnsi="Arial" w:cs="Arial"/>
                      <w:kern w:val="0"/>
                      <w:sz w:val="20"/>
                      <w:szCs w:val="20"/>
                      <w14:ligatures w14:val="none"/>
                    </w:rPr>
                    <w:t>2. The referencing should conform to journal standards</w:t>
                  </w:r>
                </w:p>
                <w:p w14:paraId="75EF4609" w14:textId="77777777" w:rsidR="00775DD5" w:rsidRPr="00775DD5" w:rsidRDefault="00775DD5" w:rsidP="00775DD5">
                  <w:pPr>
                    <w:spacing w:after="0" w:line="240" w:lineRule="auto"/>
                    <w:rPr>
                      <w:rFonts w:ascii="Arial" w:eastAsia="Times New Roman" w:hAnsi="Arial" w:cs="Arial"/>
                      <w:kern w:val="0"/>
                      <w:sz w:val="20"/>
                      <w:szCs w:val="20"/>
                      <w14:ligatures w14:val="none"/>
                    </w:rPr>
                  </w:pPr>
                  <w:r w:rsidRPr="00775DD5">
                    <w:rPr>
                      <w:rFonts w:ascii="Arial" w:eastAsia="Times New Roman" w:hAnsi="Arial" w:cs="Arial"/>
                      <w:kern w:val="0"/>
                      <w:sz w:val="20"/>
                      <w:szCs w:val="20"/>
                      <w14:ligatures w14:val="none"/>
                    </w:rPr>
                    <w:t>3. Adjust the word limit to 6000 words.</w:t>
                  </w:r>
                </w:p>
                <w:p w14:paraId="775EBFD3" w14:textId="77777777" w:rsidR="00775DD5" w:rsidRPr="00775DD5" w:rsidRDefault="00775DD5" w:rsidP="00775DD5">
                  <w:pPr>
                    <w:spacing w:after="0" w:line="240" w:lineRule="auto"/>
                    <w:rPr>
                      <w:rFonts w:ascii="Arial" w:eastAsia="Times New Roman" w:hAnsi="Arial" w:cs="Arial"/>
                      <w:kern w:val="0"/>
                      <w:sz w:val="20"/>
                      <w:szCs w:val="20"/>
                      <w14:ligatures w14:val="none"/>
                    </w:rPr>
                  </w:pPr>
                </w:p>
              </w:tc>
            </w:tr>
          </w:tbl>
          <w:p w14:paraId="48BF2EFA" w14:textId="77777777" w:rsidR="00775DD5" w:rsidRPr="00775DD5" w:rsidRDefault="00775DD5" w:rsidP="00775DD5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</w:p>
        </w:tc>
      </w:tr>
    </w:tbl>
    <w:p w14:paraId="4AF103F6" w14:textId="77777777" w:rsidR="00B17BEB" w:rsidRDefault="00B17BEB"/>
    <w:sectPr w:rsidR="00B17BE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2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IzNLI0tjQ3sTAztTRU0lEKTi0uzszPAykwrAUAsgK8ZiwAAAA="/>
  </w:docVars>
  <w:rsids>
    <w:rsidRoot w:val="0031614F"/>
    <w:rsid w:val="002D0CBC"/>
    <w:rsid w:val="0031614F"/>
    <w:rsid w:val="006D2BDD"/>
    <w:rsid w:val="00775DD5"/>
    <w:rsid w:val="0086724B"/>
    <w:rsid w:val="00B17BEB"/>
    <w:rsid w:val="00E958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C65D96"/>
  <w15:chartTrackingRefBased/>
  <w15:docId w15:val="{8C38C8FF-B535-492E-9D71-420B7D7559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1614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1614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1614F"/>
    <w:pPr>
      <w:keepNext/>
      <w:keepLines/>
      <w:spacing w:before="160" w:after="80"/>
      <w:outlineLvl w:val="2"/>
    </w:pPr>
    <w:rPr>
      <w:rFonts w:eastAsiaTheme="majorEastAsia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1614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1614F"/>
    <w:pPr>
      <w:keepNext/>
      <w:keepLines/>
      <w:spacing w:before="80" w:after="40"/>
      <w:outlineLvl w:val="4"/>
    </w:pPr>
    <w:rPr>
      <w:rFonts w:eastAsiaTheme="majorEastAsia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1614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1614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1614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1614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1614F"/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1614F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1614F"/>
    <w:rPr>
      <w:rFonts w:eastAsiaTheme="majorEastAsia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1614F"/>
    <w:rPr>
      <w:rFonts w:eastAsiaTheme="majorEastAsia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1614F"/>
    <w:rPr>
      <w:rFonts w:eastAsiaTheme="majorEastAsia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1614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614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614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614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1614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1614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1614F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1614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1614F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1614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1614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1614F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1614F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1614F"/>
    <w:rPr>
      <w:i/>
      <w:iCs/>
      <w:color w:val="365F9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1614F"/>
    <w:rPr>
      <w:b/>
      <w:bCs/>
      <w:smallCaps/>
      <w:color w:val="365F9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772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62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63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16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5782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729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7491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824221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189574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484197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1916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166152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613021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569115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2372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78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18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326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9145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45725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743579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827434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308118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538494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115732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185732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213652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5</Words>
  <Characters>491</Characters>
  <Application>Microsoft Office Word</Application>
  <DocSecurity>0</DocSecurity>
  <Lines>4</Lines>
  <Paragraphs>1</Paragraphs>
  <ScaleCrop>false</ScaleCrop>
  <Company/>
  <LinksUpToDate>false</LinksUpToDate>
  <CharactersWithSpaces>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-90</dc:creator>
  <cp:keywords/>
  <dc:description/>
  <cp:lastModifiedBy>Editor-90</cp:lastModifiedBy>
  <cp:revision>2</cp:revision>
  <dcterms:created xsi:type="dcterms:W3CDTF">2025-01-29T08:28:00Z</dcterms:created>
  <dcterms:modified xsi:type="dcterms:W3CDTF">2025-01-29T08:29:00Z</dcterms:modified>
</cp:coreProperties>
</file>